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  <w:bookmarkStart w:id="0" w:name="_GoBack"/>
      <w:bookmarkEnd w:id="0"/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784747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="00784747">
        <w:rPr>
          <w:i/>
          <w:sz w:val="24"/>
        </w:rPr>
        <w:t xml:space="preserve"> provided by your naturopathy </w:t>
      </w:r>
      <w:r w:rsidRPr="00C10615">
        <w:rPr>
          <w:i/>
          <w:sz w:val="24"/>
        </w:rPr>
        <w:t xml:space="preserve">company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784747" w:rsidRDefault="00784747" w:rsidP="0012035B">
      <w:pPr>
        <w:spacing w:after="0" w:line="360" w:lineRule="auto"/>
        <w:rPr>
          <w:b/>
          <w:sz w:val="24"/>
        </w:rPr>
      </w:pPr>
    </w:p>
    <w:p w:rsidR="00784747" w:rsidRDefault="00784747" w:rsidP="0012035B">
      <w:pPr>
        <w:spacing w:after="0" w:line="360" w:lineRule="auto"/>
        <w:rPr>
          <w:b/>
          <w:sz w:val="24"/>
        </w:rPr>
        <w:sectPr w:rsidR="00784747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784747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Treatments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Clinical Nutrition (Diet)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Lifestyle Counselling</w:t>
      </w:r>
    </w:p>
    <w:p w:rsidR="0012035B" w:rsidRDefault="0012035B" w:rsidP="00F426BE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Botanical Medicine (Herbalism)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Hydrotherapy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 xml:space="preserve">Naturopathic Manipulation 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Massage</w:t>
      </w:r>
      <w:r w:rsidRPr="00C10615">
        <w:rPr>
          <w:sz w:val="24"/>
        </w:rPr>
        <w:t xml:space="preserve"> </w:t>
      </w:r>
      <w:r w:rsidR="001B0CD4">
        <w:rPr>
          <w:sz w:val="24"/>
        </w:rPr>
        <w:t>Therapy</w:t>
      </w:r>
    </w:p>
    <w:p w:rsidR="001B0CD4" w:rsidRPr="006A1531" w:rsidRDefault="001B0CD4" w:rsidP="001B0CD4">
      <w:pPr>
        <w:spacing w:after="0" w:line="360" w:lineRule="auto"/>
        <w:ind w:left="1170" w:hanging="450"/>
        <w:rPr>
          <w:b/>
          <w:sz w:val="24"/>
        </w:rPr>
      </w:pPr>
      <w:r>
        <w:rPr>
          <w:sz w:val="24"/>
        </w:rPr>
        <w:t>___ Registered Massage</w:t>
      </w:r>
      <w:r w:rsidRPr="00C10615">
        <w:rPr>
          <w:sz w:val="24"/>
        </w:rPr>
        <w:t xml:space="preserve"> </w:t>
      </w:r>
      <w:r>
        <w:rPr>
          <w:sz w:val="24"/>
        </w:rPr>
        <w:t>Therapy</w:t>
      </w:r>
    </w:p>
    <w:p w:rsidR="00784747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 w:rsidRPr="00784747">
        <w:rPr>
          <w:sz w:val="24"/>
        </w:rPr>
        <w:t xml:space="preserve">Craniosacral Therapy 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Traditional Chinese Medicine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Acupuncture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84747">
        <w:rPr>
          <w:sz w:val="24"/>
        </w:rPr>
        <w:t>Prolotherapy</w:t>
      </w:r>
    </w:p>
    <w:p w:rsidR="00F426BE" w:rsidRDefault="00F426BE" w:rsidP="00F426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Ozone Therapy</w:t>
      </w:r>
    </w:p>
    <w:p w:rsidR="00F426BE" w:rsidRPr="00C10615" w:rsidRDefault="00F426BE" w:rsidP="00F426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Osteopathy</w:t>
      </w:r>
    </w:p>
    <w:p w:rsidR="00F426BE" w:rsidRPr="00C10615" w:rsidRDefault="00F426BE" w:rsidP="00F426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Homeopathy</w:t>
      </w:r>
    </w:p>
    <w:p w:rsidR="00F426BE" w:rsidRPr="006A1531" w:rsidRDefault="00F426BE" w:rsidP="00F426BE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Colon Cleansing</w:t>
      </w:r>
    </w:p>
    <w:p w:rsidR="00F426BE" w:rsidRDefault="00F426BE" w:rsidP="00F426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helation Therapy</w:t>
      </w:r>
    </w:p>
    <w:p w:rsidR="00F426BE" w:rsidRPr="00C10615" w:rsidRDefault="00F426BE" w:rsidP="00F426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IV Therapy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F426BE" w:rsidRDefault="00F426BE" w:rsidP="003C0BC2">
      <w:pPr>
        <w:spacing w:after="0" w:line="360" w:lineRule="auto"/>
        <w:rPr>
          <w:b/>
          <w:sz w:val="24"/>
        </w:rPr>
      </w:pPr>
    </w:p>
    <w:p w:rsidR="0068686B" w:rsidRDefault="0068686B" w:rsidP="003C0BC2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Services/Programs:</w:t>
      </w:r>
    </w:p>
    <w:p w:rsidR="0068686B" w:rsidRPr="006A1531" w:rsidRDefault="0068686B" w:rsidP="0068686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Pain &amp; sport management</w:t>
      </w:r>
    </w:p>
    <w:p w:rsidR="0068686B" w:rsidRPr="00C10615" w:rsidRDefault="0068686B" w:rsidP="0068686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 Cardiovascular &amp; metabolic programs</w:t>
      </w:r>
    </w:p>
    <w:p w:rsidR="0068686B" w:rsidRDefault="0068686B" w:rsidP="0068686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Weight loss</w:t>
      </w:r>
    </w:p>
    <w:p w:rsidR="0068686B" w:rsidRDefault="0068686B" w:rsidP="0068686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Fertility</w:t>
      </w:r>
    </w:p>
    <w:p w:rsidR="0068686B" w:rsidRDefault="0068686B" w:rsidP="0068686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Allergy relief</w:t>
      </w:r>
    </w:p>
    <w:p w:rsidR="0068686B" w:rsidRDefault="0068686B" w:rsidP="0068686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gramStart"/>
      <w:r w:rsidR="00676AD4">
        <w:rPr>
          <w:sz w:val="24"/>
        </w:rPr>
        <w:t>Gastrointestinal</w:t>
      </w:r>
      <w:proofErr w:type="gramEnd"/>
      <w:r w:rsidR="00676AD4">
        <w:rPr>
          <w:sz w:val="24"/>
        </w:rPr>
        <w:t xml:space="preserve"> restoration</w:t>
      </w:r>
    </w:p>
    <w:p w:rsidR="0068686B" w:rsidRDefault="00676AD4" w:rsidP="00676AD4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tress relief</w:t>
      </w:r>
    </w:p>
    <w:p w:rsidR="00676AD4" w:rsidRDefault="00676AD4" w:rsidP="00676AD4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ancer programs</w:t>
      </w:r>
    </w:p>
    <w:p w:rsidR="00676AD4" w:rsidRDefault="00676AD4" w:rsidP="00676AD4">
      <w:pPr>
        <w:spacing w:after="0" w:line="360" w:lineRule="auto"/>
        <w:ind w:firstLine="720"/>
        <w:rPr>
          <w:b/>
          <w:sz w:val="24"/>
        </w:rPr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>
        <w:rPr>
          <w:sz w:val="24"/>
        </w:rPr>
        <w:t xml:space="preserve"> (list b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784747" w:rsidRDefault="00784747" w:rsidP="0012035B">
      <w:pPr>
        <w:spacing w:after="0" w:line="360" w:lineRule="auto"/>
        <w:ind w:firstLine="720"/>
        <w:rPr>
          <w:b/>
          <w:sz w:val="24"/>
        </w:rPr>
      </w:pPr>
    </w:p>
    <w:p w:rsidR="00784747" w:rsidRDefault="00784747" w:rsidP="0012035B">
      <w:pPr>
        <w:spacing w:after="0" w:line="360" w:lineRule="auto"/>
        <w:ind w:firstLine="720"/>
        <w:rPr>
          <w:sz w:val="24"/>
        </w:rPr>
      </w:pPr>
    </w:p>
    <w:p w:rsidR="00784747" w:rsidRPr="00C10615" w:rsidRDefault="00784747" w:rsidP="0012035B">
      <w:pPr>
        <w:spacing w:after="0" w:line="360" w:lineRule="auto"/>
        <w:ind w:firstLine="720"/>
        <w:rPr>
          <w:sz w:val="24"/>
        </w:rPr>
      </w:pPr>
    </w:p>
    <w:p w:rsidR="0012035B" w:rsidRDefault="0012035B" w:rsidP="0012035B">
      <w:pPr>
        <w:rPr>
          <w:b/>
          <w:sz w:val="24"/>
        </w:rPr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3166" w:rsidRDefault="00EF3166" w:rsidP="0012035B">
      <w:pPr>
        <w:spacing w:after="0" w:line="240" w:lineRule="auto"/>
      </w:pPr>
      <w:r>
        <w:separator/>
      </w:r>
    </w:p>
  </w:endnote>
  <w:endnote w:type="continuationSeparator" w:id="0">
    <w:p w:rsidR="00EF3166" w:rsidRDefault="00EF3166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3166" w:rsidRDefault="00EF3166" w:rsidP="0012035B">
      <w:pPr>
        <w:spacing w:after="0" w:line="240" w:lineRule="auto"/>
      </w:pPr>
      <w:r>
        <w:separator/>
      </w:r>
    </w:p>
  </w:footnote>
  <w:footnote w:type="continuationSeparator" w:id="0">
    <w:p w:rsidR="00EF3166" w:rsidRDefault="00EF3166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332F81" wp14:editId="03B2551D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6B77E691" wp14:editId="71D528E2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4747">
      <w:rPr>
        <w:rFonts w:ascii="Arial" w:hAnsi="Arial" w:cs="Arial"/>
        <w:b/>
        <w:sz w:val="28"/>
      </w:rPr>
      <w:t>Naturopath</w:t>
    </w:r>
    <w:r w:rsidR="0012035B" w:rsidRPr="0012035B">
      <w:rPr>
        <w:rFonts w:ascii="Arial" w:hAnsi="Arial" w:cs="Arial"/>
        <w:b/>
        <w:sz w:val="28"/>
      </w:rPr>
      <w:t xml:space="preserve"> 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tbQ0s7QwNjUytjBR0lEKTi0uzszPAykwrQUAyUYRESwAAAA="/>
  </w:docVars>
  <w:rsids>
    <w:rsidRoot w:val="0012035B"/>
    <w:rsid w:val="00052602"/>
    <w:rsid w:val="0012035B"/>
    <w:rsid w:val="00127F47"/>
    <w:rsid w:val="001B0CD4"/>
    <w:rsid w:val="0033140B"/>
    <w:rsid w:val="003C0BC2"/>
    <w:rsid w:val="00517424"/>
    <w:rsid w:val="00554624"/>
    <w:rsid w:val="00596AC2"/>
    <w:rsid w:val="005E5B0A"/>
    <w:rsid w:val="00676AD4"/>
    <w:rsid w:val="0068686B"/>
    <w:rsid w:val="00784747"/>
    <w:rsid w:val="007E4B43"/>
    <w:rsid w:val="00844F39"/>
    <w:rsid w:val="00946555"/>
    <w:rsid w:val="00970D7D"/>
    <w:rsid w:val="00A36689"/>
    <w:rsid w:val="00AA1EB9"/>
    <w:rsid w:val="00B67268"/>
    <w:rsid w:val="00B770F9"/>
    <w:rsid w:val="00DE5F69"/>
    <w:rsid w:val="00E92B5D"/>
    <w:rsid w:val="00EF3166"/>
    <w:rsid w:val="00F1013D"/>
    <w:rsid w:val="00F42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6</cp:revision>
  <cp:lastPrinted>2016-10-24T18:24:00Z</cp:lastPrinted>
  <dcterms:created xsi:type="dcterms:W3CDTF">2016-10-24T18:00:00Z</dcterms:created>
  <dcterms:modified xsi:type="dcterms:W3CDTF">2016-10-24T18:25:00Z</dcterms:modified>
</cp:coreProperties>
</file>